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40.jpg" ContentType="image/jpeg"/>
  <Override PartName="/word/media/rId31.jpg" ContentType="image/jpeg"/>
  <Override PartName="/word/media/rId37.jpg" ContentType="image/jpeg"/>
  <Override PartName="/word/media/rId43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"/>
    <w:p>
      <w:pPr>
        <w:pStyle w:val="Heading1"/>
      </w:pPr>
      <w:r>
        <w:rPr>
          <w:b/>
        </w:rPr>
        <w:t xml:space="preserve">ОТЧЕТ</w:t>
      </w:r>
    </w:p>
    <w:bookmarkEnd w:id="21"/>
    <w:bookmarkStart w:id="22" w:name="по-лабораторной-работе-13"/>
    <w:p>
      <w:pPr>
        <w:pStyle w:val="Heading1"/>
      </w:pPr>
      <w:r>
        <w:rPr>
          <w:b/>
        </w:rPr>
        <w:t xml:space="preserve">ПО ЛАБОРАТОРНОЙ РАБОТЕ № 13</w:t>
      </w:r>
    </w:p>
    <w:bookmarkEnd w:id="22"/>
    <w:bookmarkStart w:id="23" w:name="дисциплина-операционные-системы"/>
    <w:p>
      <w:pPr>
        <w:pStyle w:val="Heading3"/>
      </w:pPr>
      <w:r>
        <w:rPr>
          <w:i/>
        </w:rPr>
        <w:t xml:space="preserve">дисциплина: операционные системы</w:t>
      </w:r>
    </w:p>
    <w:bookmarkEnd w:id="23"/>
    <w:bookmarkStart w:id="24" w:name="студент-пиняева-анна-андреевна"/>
    <w:p>
      <w:pPr>
        <w:pStyle w:val="Heading3"/>
      </w:pPr>
      <w:r>
        <w:t xml:space="preserve">Студент: Пиняева Анна Андреевна</w:t>
      </w:r>
    </w:p>
    <w:bookmarkEnd w:id="24"/>
    <w:bookmarkStart w:id="25" w:name="группа-нфибд-02-20"/>
    <w:p>
      <w:pPr>
        <w:pStyle w:val="Heading3"/>
      </w:pPr>
      <w:r>
        <w:t xml:space="preserve">Группа: НФИбд-02-20</w:t>
      </w:r>
    </w:p>
    <w:bookmarkEnd w:id="25"/>
    <w:bookmarkStart w:id="26" w:name="москва"/>
    <w:p>
      <w:pPr>
        <w:pStyle w:val="Heading3"/>
      </w:pPr>
      <w:r>
        <w:rPr>
          <w:b/>
        </w:rPr>
        <w:t xml:space="preserve">МОСКВА</w:t>
      </w:r>
    </w:p>
    <w:bookmarkEnd w:id="26"/>
    <w:bookmarkStart w:id="27" w:name="section"/>
    <w:p>
      <w:pPr>
        <w:pStyle w:val="Heading2"/>
      </w:pPr>
      <w:r>
        <w:t xml:space="preserve"># 2021</w:t>
      </w:r>
    </w:p>
    <w:bookmarkEnd w:id="27"/>
    <w:bookmarkStart w:id="28" w:name="цель-работы"/>
    <w:p>
      <w:pPr>
        <w:pStyle w:val="Heading1"/>
      </w:pPr>
      <w:r>
        <w:t xml:space="preserve">Цель работы</w:t>
      </w:r>
    </w:p>
    <w:bookmarkEnd w:id="28"/>
    <w:p>
      <w:r>
        <w:t xml:space="preserve">Изучить основы программирования в оболочке ОС UNIX. Научиться писать более сложные командные файлы с использованием логических управляющих конструкций и циклов. # Ход работы</w:t>
      </w:r>
    </w:p>
    <w:p>
      <w:pPr>
        <w:pStyle w:val="Compact"/>
        <w:numPr>
          <w:numId w:val="2"/>
          <w:ilvl w:val="0"/>
        </w:numPr>
      </w:pPr>
      <w:r>
        <w:t xml:space="preserve">Написать командный файл, реализующий упрощённый механизм семафоров.Командный фай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- цию о том, что ресурс используется соответствующим командным файлом (про- цессом). Запустить командный файл в одном виртуальном терминале в фоновом режиме, перенаправив его вывод в другой (&gt; /dev/tty#, где # — номер терминала куда перенаправляется вывод), в котором также запущен этот файл, но не фоновом, а в привилегированном режиме. Доработать программу так, чтобы имелась возможность взаимодействия трёх и более процессов.</w:t>
      </w:r>
    </w:p>
    <w:p>
      <w:r>
        <w:rPr>
          <w:i/>
        </w:rPr>
        <w:t xml:space="preserve">Рисунок 1:</w:t>
      </w:r>
    </w:p>
    <w:p>
      <w:r>
        <w:drawing>
          <wp:inline>
            <wp:extent cx="23723600" cy="176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6bACjr54Kly9t1DLVr5qbCaogISApQwFnCM_-g/zHg0dT0gdgI.jpg?size=1868x1392&amp;quality=96&amp;sign=e2fde598dee5a70904a3384312bf8ab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3600" cy="176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r>
        <w:rPr>
          <w:i/>
        </w:rPr>
        <w:t xml:space="preserve">Рисунок 2:</w:t>
      </w:r>
    </w:p>
    <w:p>
      <w:r>
        <w:drawing>
          <wp:inline>
            <wp:extent cx="27990800" cy="176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1.userapi.com/impg/q3ZTRN8rYL9NXvWxQLF2WibKwrDUfzENJsoTgQ/5EZIrk43gD4.jpg?size=2204x1392&amp;quality=96&amp;sign=1c663c89f497e0ac4e3ea39868c99d4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0" cy="176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</w:t>
      </w:r>
    </w:p>
    <w:p>
      <w:pPr>
        <w:pStyle w:val="Compact"/>
        <w:numPr>
          <w:numId w:val="3"/>
          <w:ilvl w:val="0"/>
        </w:numPr>
      </w:pPr>
      <w:r>
        <w:t xml:space="preserve">Реализовать команду man с помощью командного файла. Изучите содержимое каталога /usr/share/man/man1. В нем находятся архивы текстовых файлов, содержащих справку по большинству установленных в системе программ и команд. Каждый архив можно открыть командой less сразу же просмотрев содержимое справки. Командный файл должен получать в виде аргумента командной строки название команды и в виде результата выдавать справку об этой коман- де или сообщение об отсутствии справки, если соответствующего файла нет в каталоге man1.</w:t>
      </w:r>
    </w:p>
    <w:p>
      <w:r>
        <w:rPr>
          <w:i/>
        </w:rPr>
        <w:t xml:space="preserve">Рисунок 3:</w:t>
      </w:r>
    </w:p>
    <w:p>
      <w:r>
        <w:drawing>
          <wp:inline>
            <wp:extent cx="27990800" cy="176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7.userapi.com/impg/vkYIHApONif8oXActujse7xWPsKWig90ammb8A/WbVnHgTn2hw.jpg?size=2204x1392&amp;quality=96&amp;sign=f37f180904890ba4d0e3122225d9297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0" cy="176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r>
        <w:rPr>
          <w:i/>
        </w:rPr>
        <w:t xml:space="preserve">Рисунок 4:</w:t>
      </w:r>
    </w:p>
    <w:p>
      <w:r>
        <w:drawing>
          <wp:inline>
            <wp:extent cx="27990800" cy="176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-9lRbMK54fwF8fEWCN4d2y_IEoNKLe-fz7ofEQ/8K8-aSSoDqE.jpg?size=2204x1392&amp;quality=96&amp;sign=63fecde474280fbdbf38eb8c3c46c98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0" cy="176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ompact"/>
        <w:numPr>
          <w:numId w:val="4"/>
          <w:ilvl w:val="0"/>
        </w:numPr>
      </w:pPr>
      <w:r>
        <w:t xml:space="preserve">Используя встроенную переменную</w:t>
      </w:r>
      <w:r>
        <w:t xml:space="preserve"> 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,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и</m:t>
        </m:r>
        <m:r>
          <m:rPr/>
          <m:t>ш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ы</m:t>
        </m:r>
        <m:r>
          <m:rPr/>
          <m:t>и</m:t>
        </m:r>
        <m:r>
          <m:rPr/>
          <m:t>̆</m:t>
        </m:r>
        <m:r>
          <m:rPr/>
          <m:t>ф</m:t>
        </m:r>
        <m:r>
          <m:rPr/>
          <m:t>а</m:t>
        </m:r>
        <m:r>
          <m:rPr/>
          <m:t>и</m:t>
        </m:r>
        <m:r>
          <m:rPr/>
          <m:t>̆</m:t>
        </m:r>
        <m:r>
          <m:rPr/>
          <m:t>л</m:t>
        </m:r>
        <m:r>
          <m:rPr/>
          <m:t>,</m:t>
        </m:r>
        <m:r>
          <m:rPr/>
          <m:t>г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и</m:t>
        </m:r>
        <m:r>
          <m:rPr/>
          <m:t>и</m:t>
        </m:r>
        <m:r>
          <m:rPr/>
          <m:t>̆</m:t>
        </m:r>
        <m:r>
          <m:rPr/>
          <m:t>с</m:t>
        </m:r>
        <m:r>
          <m:rPr/>
          <m:t>л</m:t>
        </m:r>
        <m:r>
          <m:rPr/>
          <m:t>у</m:t>
        </m:r>
        <m:r>
          <m:rPr/>
          <m:t>ч</m:t>
        </m:r>
        <m:r>
          <m:rPr/>
          <m:t>а</m:t>
        </m:r>
        <m:r>
          <m:rPr/>
          <m:t>и</m:t>
        </m:r>
        <m:r>
          <m:rPr/>
          <m:t>̆</m:t>
        </m:r>
        <m:r>
          <m:rPr/>
          <m:t>н</m:t>
        </m:r>
        <m:r>
          <m:rPr/>
          <m:t>у</m:t>
        </m:r>
        <m:r>
          <m:rPr/>
          <m:t>ю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т</m:t>
        </m:r>
        <m:r>
          <m:rPr/>
          <m:t>ь</m:t>
        </m:r>
        <m:r>
          <m:rPr/>
          <m:t>б</m:t>
        </m:r>
        <m:r>
          <m:rPr/>
          <m:t>у</m:t>
        </m:r>
        <m:r>
          <m:rPr/>
          <m:t>к</m:t>
        </m:r>
        <m:r>
          <m:rPr/>
          <m:t>в</m:t>
        </m:r>
        <m:r>
          <m:rPr/>
          <m:t>л</m:t>
        </m:r>
        <m:r>
          <m:rPr/>
          <m:t>а</m:t>
        </m:r>
        <m:r>
          <m:rPr/>
          <m:t>т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к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а</m:t>
        </m:r>
        <m:r>
          <m:rPr/>
          <m:t>л</m:t>
        </m:r>
        <m:r>
          <m:rPr/>
          <m:t>ф</m:t>
        </m:r>
        <m:r>
          <m:rPr/>
          <m:t>а</m:t>
        </m:r>
        <m:r>
          <m:rPr/>
          <m:t>в</m:t>
        </m:r>
        <m:r>
          <m:rPr/>
          <m:t>и</m:t>
        </m:r>
        <m:r>
          <m:rPr/>
          <m:t>т</m:t>
        </m:r>
        <m:r>
          <m:rPr/>
          <m:t>а</m:t>
        </m:r>
        <m:r>
          <m:rPr/>
          <m:t>.</m:t>
        </m:r>
        <m:r>
          <m:rPr/>
          <m:t>У</m:t>
        </m:r>
        <m:r>
          <m:rPr/>
          <m:t>ч</m:t>
        </m:r>
        <m:r>
          <m:rPr/>
          <m:t>т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</m:oMath>
      <w:r>
        <w:t xml:space="preserve">RANDOM выдаёт псевдослучайные числа в диапазоне от 0 до 32767.</w:t>
      </w:r>
    </w:p>
    <w:p>
      <w:r>
        <w:rPr>
          <w:i/>
        </w:rPr>
        <w:t xml:space="preserve">Рисунок 5:</w:t>
      </w:r>
    </w:p>
    <w:p>
      <w:r>
        <w:drawing>
          <wp:inline>
            <wp:extent cx="27990800" cy="176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Bfpkrq9SvvCSfJxqkCPqrz7tQqHdEUdBnoHOuQ/8dhrirMoQdo.jpg?size=2204x1392&amp;quality=96&amp;sign=730469c2178783941aeafcb307480c3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0" cy="176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i</w:t>
      </w:r>
    </w:p>
    <w:p>
      <w:r>
        <w:rPr>
          <w:i/>
        </w:rPr>
        <w:t xml:space="preserve">Рисунок 6:</w:t>
      </w:r>
    </w:p>
    <w:p>
      <w:r>
        <w:drawing>
          <wp:inline>
            <wp:extent cx="27990800" cy="162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3.userapi.com/impg/6vgw86pw1wcsUZVG1ituvA7FKHH55TIpxIUgAA/xIRCsHzh29c.jpg?size=2204x1276&amp;quality=96&amp;sign=9720c5d56fa3c331c81f968fd0fadcc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0" cy="162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i</w:t>
      </w:r>
    </w:p>
    <w:p>
      <w:r>
        <w:t xml:space="preserve">Вывод: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47" w:name="контрольные-вопросы"/>
    <w:p>
      <w:pPr>
        <w:pStyle w:val="Heading1"/>
      </w:pPr>
      <w:r>
        <w:t xml:space="preserve">Контрольные вопросы</w:t>
      </w:r>
    </w:p>
    <w:bookmarkEnd w:id="47"/>
    <w:p>
      <w:r>
        <w:t xml:space="preserve">1.В строке while [$1 != "exit"] квадратные скобки надо заменить на круглые.</w:t>
      </w:r>
    </w:p>
    <w:p>
      <w:r>
        <w:t xml:space="preserve">2.Есть несколько видов конкатенации строк. Например,</w:t>
      </w:r>
    </w:p>
    <w:p>
      <w:r>
        <w:t xml:space="preserve">VAR1="Hello,"</w:t>
      </w:r>
    </w:p>
    <w:p>
      <w:r>
        <w:t xml:space="preserve">VAR2=" World"</w:t>
      </w:r>
    </w:p>
    <w:p>
      <w:r>
        <w:t xml:space="preserve">VAR3="</w:t>
      </w: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1</m:t>
        </m:r>
      </m:oMath>
      <w:r>
        <w:t xml:space="preserve">VAR2"</w:t>
      </w:r>
    </w:p>
    <w:p>
      <w:r>
        <w:t xml:space="preserve">echo "$VAR3"</w:t>
      </w:r>
    </w:p>
    <w:p>
      <w:r>
        <w:t xml:space="preserve">3.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</w:p>
    <w:p>
      <w:r>
        <w:t xml:space="preserve">$ for i in $(seq 1 0.5 4)</w:t>
      </w:r>
    </w:p>
    <w:p>
      <w:r>
        <w:t xml:space="preserve">do</w:t>
      </w:r>
    </w:p>
    <w:p>
      <w:r>
        <w:t xml:space="preserve">echo "The number is $i"</w:t>
      </w:r>
    </w:p>
    <w:p>
      <w:r>
        <w:t xml:space="preserve">done</w:t>
      </w:r>
    </w:p>
    <w:p>
      <w:pPr>
        <w:numPr>
          <w:numId w:val="5"/>
          <w:ilvl w:val="0"/>
        </w:numPr>
      </w:pPr>
      <w:r>
        <w:t xml:space="preserve">Результатом вычисления выражения $((10/3)) будет число 3.</w:t>
      </w:r>
    </w:p>
    <w:p>
      <w:pPr>
        <w:numPr>
          <w:numId w:val="5"/>
          <w:ilvl w:val="0"/>
        </w:numPr>
      </w:pPr>
      <w:r>
        <w:t xml:space="preserve">Список того, что можно получить, используя Z Shell вместо Bash:</w:t>
      </w:r>
    </w:p>
    <w:p>
      <w:r>
        <w:t xml:space="preserve">Встроенная команда zmv поможет массово переименовать файлы/директории, например, чтобы добавить ‘.txt’ к имени каждого файла, запустите zmv –C '(*)(#q.)' '$1.txt'.</w:t>
      </w:r>
    </w:p>
    <w:p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</w:p>
    <w:p>
      <w:r>
        <w:t xml:space="preserve">Команда zparseopts — это однострочник, который поможет разобрать сложные варианты, которые предоставляются скрипту.</w:t>
      </w:r>
    </w:p>
    <w:p>
      <w:r>
        <w:t xml:space="preserve">Команда autopushd позволяет делать popd после того, как с помощью cd, чтобы вернуться в предыдущую директорию.</w:t>
      </w:r>
    </w:p>
    <w:p>
      <w:r>
        <w:t xml:space="preserve">Поддержка чисел с плавающей точкой (коей Bash не содержит).</w:t>
      </w:r>
    </w:p>
    <w:p>
      <w:r>
        <w:t xml:space="preserve">Поддержка для структур данных «хэш».</w:t>
      </w:r>
    </w:p>
    <w:p>
      <w:r>
        <w:t xml:space="preserve">Есть также ряд особенностей, которые присутствуют только в Bash:</w:t>
      </w:r>
    </w:p>
    <w:p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</w:p>
    <w:p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</w:p>
    <w:p>
      <w:r>
        <w:t xml:space="preserve">Отличные возможности вызова (набор опций для командной строки)</w:t>
      </w:r>
    </w:p>
    <w:p>
      <w:r>
        <w:t xml:space="preserve">Может быть вызвана командой sh</w:t>
      </w:r>
    </w:p>
    <w:p>
      <w:r>
        <w:t xml:space="preserve">Bash можно запустить в определённом режиме POSIX. Примените set –o posix, чтобы включить режим, или ––posix при запуске.</w:t>
      </w:r>
    </w:p>
    <w:p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</w:p>
    <w:p>
      <w:r>
        <w:t xml:space="preserve">Bash также можно включить в режиме ограниченной оболочки (с rbash или --restricted), это означает, что некоторые команды/действия больше не будут доступны:</w:t>
      </w:r>
    </w:p>
    <w:p>
      <w:r>
        <w:t xml:space="preserve">Настройка и удаление значений служебных переменных SHELL, PATH, ENV, BASH_ENV</w:t>
      </w:r>
    </w:p>
    <w:p>
      <w:r>
        <w:t xml:space="preserve">Перенаправление вывода с использованием операторов ‘&gt;’, ‘&gt;|’, ‘&lt;&gt;’, ‘&gt;&amp;’, ‘&amp;&gt;’, ‘&gt;&gt;’</w:t>
      </w:r>
    </w:p>
    <w:p>
      <w:r>
        <w:t xml:space="preserve">Разбор значений SHELLOPTS из окружения оболочки при запуске</w:t>
      </w:r>
    </w:p>
    <w:p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numId w:val="6"/>
          <w:ilvl w:val="0"/>
        </w:numPr>
      </w:pPr>
      <w:r>
        <w:t xml:space="preserve">Синтаксис конструкции for ((a=1; a &lt;= LIMIT; a++)) верен.</w:t>
      </w:r>
    </w:p>
    <w:p>
      <w:pPr>
        <w:numPr>
          <w:numId w:val="6"/>
          <w:ilvl w:val="0"/>
        </w:numPr>
      </w:pPr>
      <w:r>
        <w:t xml:space="preserve">Язык bash и другие языки программирования:</w:t>
      </w:r>
    </w:p>
    <w:p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</w:t>
      </w:r>
    </w:p>
    <w:p>
      <w:r>
        <w:t xml:space="preserve">исполнения программ;</w:t>
      </w:r>
    </w:p>
    <w:p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</w:p>
    <w:p>
      <w:r>
        <w:t xml:space="preserve">-Скорость ассемблерных кодов x86-64 может меньше, чем аналогичных кодов x86, примерно на 10%;</w:t>
      </w:r>
    </w:p>
    <w:p>
      <w:r>
        <w:t xml:space="preserve">-Оптимизация кодов лучше работает на процессоре Intel;</w:t>
      </w:r>
    </w:p>
    <w:p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...) позволяют увеличить размер стека изменением переменных среды исполнения или параметром;</w:t>
      </w:r>
    </w:p>
    <w:p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1a01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edbdc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f695cfe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7a717d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7c1e564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2cca854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